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02D10C52" w:rsidR="006C5D2D" w:rsidRDefault="00432BCB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02341A9E">
            <wp:simplePos x="0" y="0"/>
            <wp:positionH relativeFrom="column">
              <wp:posOffset>5330825</wp:posOffset>
            </wp:positionH>
            <wp:positionV relativeFrom="paragraph">
              <wp:posOffset>-331775</wp:posOffset>
            </wp:positionV>
            <wp:extent cx="929030" cy="661990"/>
            <wp:effectExtent l="0" t="0" r="4445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30" cy="66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3B8">
        <w:rPr>
          <w:noProof/>
        </w:rPr>
        <w:drawing>
          <wp:anchor distT="0" distB="0" distL="114300" distR="114300" simplePos="0" relativeHeight="251684352" behindDoc="1" locked="0" layoutInCell="1" allowOverlap="1" wp14:anchorId="49052ACC" wp14:editId="28D263E8">
            <wp:simplePos x="0" y="0"/>
            <wp:positionH relativeFrom="column">
              <wp:posOffset>7620</wp:posOffset>
            </wp:positionH>
            <wp:positionV relativeFrom="paragraph">
              <wp:posOffset>-27368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F2923AF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6087DC7D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393247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0343B8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F22AF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4591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45916" w:rsidRP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 xml:space="preserve">Introductory </w:t>
      </w:r>
      <w:r w:rsid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1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1"/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E0158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D9505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C04B2F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58ADB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5C2F1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66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422C6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53FE7D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2761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4DD0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CA8F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EB5AC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6B58F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66B98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25F83EA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0343B8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462C9F15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5F22A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6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5F22A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D99A334" w14:textId="18EC3599" w:rsidR="000343B8" w:rsidRDefault="000343B8" w:rsidP="000343B8">
      <w:pPr>
        <w:pStyle w:val="BodyText"/>
        <w:spacing w:line="172" w:lineRule="exact"/>
        <w:ind w:left="0"/>
        <w:rPr>
          <w:noProof/>
          <w:color w:val="C00000"/>
        </w:rPr>
      </w:pPr>
      <w:bookmarkStart w:id="2" w:name="_Hlk485718511"/>
      <w:r>
        <w:rPr>
          <w:noProof/>
          <w:color w:val="C00000"/>
        </w:rPr>
        <w:t>*</w:t>
      </w:r>
      <w:r w:rsidR="005F22AF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2"/>
    <w:p w14:paraId="4008BE8D" w14:textId="0ED018B1" w:rsidR="001E5CE8" w:rsidRPr="005D72C0" w:rsidRDefault="001E5CE8" w:rsidP="00A10835">
      <w:pPr>
        <w:spacing w:line="173" w:lineRule="exact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054E56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AF30C7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3A99A4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09557EA3" w:rsidR="00024A0C" w:rsidRDefault="00AF30C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F22AF">
        <w:rPr>
          <w:rFonts w:ascii="Franklin Gothic Book" w:hAnsi="Franklin Gothic Book" w:cs="FranklinGothicBook"/>
          <w:color w:val="000000"/>
          <w:sz w:val="16"/>
          <w:szCs w:val="16"/>
        </w:rPr>
        <w:t>April 9-11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9FB5B77" w14:textId="4CF99267" w:rsidR="005F22AF" w:rsidRDefault="00AF30C7" w:rsidP="005F22A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4820604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F22AF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F22AF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August 6-8)</w:t>
      </w:r>
    </w:p>
    <w:p w14:paraId="767EB507" w14:textId="77777777" w:rsidR="005F22AF" w:rsidRDefault="005F22A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1AD5110E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7AFC01A7" w14:textId="40B6A476" w:rsidR="005F22AF" w:rsidRDefault="005F22AF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3421A9DB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E0A8F" w14:textId="77777777" w:rsidR="000343B8" w:rsidRDefault="000343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375288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7E0EEB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AEA34B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3FDEB96" w14:textId="2DB3CF7D" w:rsidR="000343B8" w:rsidRDefault="005C3A0B" w:rsidP="000343B8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3" w:name="_Hlk485717526"/>
      <w:bookmarkStart w:id="4" w:name="_Hlk485717755"/>
      <w:r w:rsidR="000343B8" w:rsidRPr="000343B8">
        <w:t xml:space="preserve"> </w:t>
      </w:r>
      <w:r w:rsidR="000343B8">
        <w:t xml:space="preserve">CVD: </w:t>
      </w:r>
      <w:sdt>
        <w:sdtPr>
          <w:id w:val="-1830752741"/>
          <w:placeholder>
            <w:docPart w:val="9B06F2C48C7F4CE49BA5412CE0D62C4C"/>
          </w:placeholder>
          <w:showingPlcHdr/>
          <w:text/>
        </w:sdtPr>
        <w:sdtEndPr/>
        <w:sdtContent>
          <w:r w:rsidR="000343B8" w:rsidRPr="00F7242B">
            <w:rPr>
              <w:color w:val="BFBFBF" w:themeColor="background1" w:themeShade="BF"/>
            </w:rPr>
            <w:t>Security Code</w:t>
          </w:r>
        </w:sdtContent>
      </w:sdt>
      <w:bookmarkEnd w:id="3"/>
    </w:p>
    <w:bookmarkEnd w:id="4"/>
    <w:p w14:paraId="4B48D577" w14:textId="34971D31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D940C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0343B8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8BC704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0343B8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70C8BFC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1617DF9B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bookmarkStart w:id="5" w:name="_Hlk507582253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 w:rsidR="00432BCB"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 w:rsidR="00533376">
        <w:rPr>
          <w:rFonts w:ascii="Franklin Gothic Book" w:eastAsia="Franklin Gothic Book" w:hAnsi="Franklin Gothic Book" w:cs="Franklin Gothic Book"/>
          <w:sz w:val="16"/>
          <w:szCs w:val="16"/>
        </w:rPr>
        <w:t>/(</w:t>
      </w:r>
      <w:proofErr w:type="gramEnd"/>
      <w:r w:rsidR="00533376">
        <w:rPr>
          <w:rFonts w:ascii="Franklin Gothic Book" w:eastAsia="Franklin Gothic Book" w:hAnsi="Franklin Gothic Book" w:cs="Franklin Gothic Book"/>
          <w:sz w:val="16"/>
          <w:szCs w:val="16"/>
        </w:rPr>
        <w:t>868)636-3201</w:t>
      </w:r>
      <w:r w:rsidR="00432BCB">
        <w:rPr>
          <w:rFonts w:ascii="Franklin Gothic Book" w:eastAsia="Franklin Gothic Book" w:hAnsi="Franklin Gothic Book" w:cs="Franklin Gothic Book"/>
          <w:sz w:val="16"/>
          <w:szCs w:val="16"/>
        </w:rPr>
        <w:t xml:space="preserve">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5F22AF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bookmarkEnd w:id="5"/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515D575A" w14:textId="04463E3A" w:rsidR="00A10835" w:rsidRDefault="00432BCB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bookmarkStart w:id="6" w:name="_Hlk507582275"/>
      <w:r>
        <w:rPr>
          <w:rFonts w:ascii="Franklin Gothic Book" w:eastAsia="Franklin Gothic Book" w:hAnsi="Franklin Gothic Book"/>
          <w:sz w:val="16"/>
          <w:szCs w:val="16"/>
        </w:rPr>
        <w:t>Corner Pacific Ave &amp; Caribbean Dr., Point Lisas</w:t>
      </w:r>
    </w:p>
    <w:p w14:paraId="6289D47F" w14:textId="725CEFCE" w:rsidR="00432BCB" w:rsidRPr="002E402E" w:rsidRDefault="00432BCB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Industrial Estate, Couva, Trinidad, West Indies</w:t>
      </w:r>
    </w:p>
    <w:bookmarkEnd w:id="6"/>
    <w:p w14:paraId="2EB16B3A" w14:textId="77777777" w:rsidR="000343B8" w:rsidRDefault="000343B8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380EE69A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4D7F9" w14:textId="77777777" w:rsidR="00AF30C7" w:rsidRDefault="00AF30C7" w:rsidP="008F7DBA">
      <w:r>
        <w:separator/>
      </w:r>
    </w:p>
  </w:endnote>
  <w:endnote w:type="continuationSeparator" w:id="0">
    <w:p w14:paraId="3F0FD328" w14:textId="77777777" w:rsidR="00AF30C7" w:rsidRDefault="00AF30C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41CE27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7880" cy="236220"/>
              <wp:effectExtent l="0" t="0" r="7620" b="11430"/>
              <wp:wrapTight wrapText="bothSides">
                <wp:wrapPolygon edited="0">
                  <wp:start x="0" y="0"/>
                  <wp:lineTo x="0" y="20903"/>
                  <wp:lineTo x="21482" y="20903"/>
                  <wp:lineTo x="2148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7880" cy="236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FBDE440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0343B8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4.4pt;height:18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" filled="f" stroked="f">
              <v:textbox inset="0,0,0,0">
                <w:txbxContent>
                  <w:p w14:paraId="191DA22F" w14:textId="0FBDE440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0343B8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95FB4" w14:textId="77777777" w:rsidR="00AF30C7" w:rsidRDefault="00AF30C7" w:rsidP="008F7DBA">
      <w:r>
        <w:separator/>
      </w:r>
    </w:p>
  </w:footnote>
  <w:footnote w:type="continuationSeparator" w:id="0">
    <w:p w14:paraId="59CE7223" w14:textId="77777777" w:rsidR="00AF30C7" w:rsidRDefault="00AF30C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43YSRANndIKWdhvgH7/Jo4RiQ3fKYedR/7M0um1OKx94Yov4GMB1f9bIUKVwHc0mmB/tcKfE07K4OmE+RkIrpw==" w:salt="TIiLOeEDd3Qi4DJuq59db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343B8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A6DCC"/>
    <w:rsid w:val="001D0D09"/>
    <w:rsid w:val="001E4AD6"/>
    <w:rsid w:val="001E5CE8"/>
    <w:rsid w:val="00212B1A"/>
    <w:rsid w:val="0022308A"/>
    <w:rsid w:val="002341D2"/>
    <w:rsid w:val="00245916"/>
    <w:rsid w:val="00255657"/>
    <w:rsid w:val="002719E4"/>
    <w:rsid w:val="0027314F"/>
    <w:rsid w:val="00281223"/>
    <w:rsid w:val="002A565F"/>
    <w:rsid w:val="002A692E"/>
    <w:rsid w:val="002B35C3"/>
    <w:rsid w:val="002E402E"/>
    <w:rsid w:val="003248BD"/>
    <w:rsid w:val="0035283F"/>
    <w:rsid w:val="0037251F"/>
    <w:rsid w:val="00374679"/>
    <w:rsid w:val="003816B6"/>
    <w:rsid w:val="00385786"/>
    <w:rsid w:val="003B2506"/>
    <w:rsid w:val="003F1893"/>
    <w:rsid w:val="00406B3B"/>
    <w:rsid w:val="00432BCB"/>
    <w:rsid w:val="0047524C"/>
    <w:rsid w:val="004962B6"/>
    <w:rsid w:val="00511010"/>
    <w:rsid w:val="00533376"/>
    <w:rsid w:val="005453B9"/>
    <w:rsid w:val="005741EF"/>
    <w:rsid w:val="00575413"/>
    <w:rsid w:val="005B2F8B"/>
    <w:rsid w:val="005C2AEE"/>
    <w:rsid w:val="005C3A0B"/>
    <w:rsid w:val="005D72C0"/>
    <w:rsid w:val="005F22AF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45675"/>
    <w:rsid w:val="0088279E"/>
    <w:rsid w:val="00887B0D"/>
    <w:rsid w:val="008E43AD"/>
    <w:rsid w:val="008F5E5D"/>
    <w:rsid w:val="008F7DBA"/>
    <w:rsid w:val="0090767A"/>
    <w:rsid w:val="009139E8"/>
    <w:rsid w:val="00915797"/>
    <w:rsid w:val="00927C03"/>
    <w:rsid w:val="00963A5A"/>
    <w:rsid w:val="00967885"/>
    <w:rsid w:val="009B0A30"/>
    <w:rsid w:val="009F0AB8"/>
    <w:rsid w:val="009F4F47"/>
    <w:rsid w:val="009F7DCD"/>
    <w:rsid w:val="00A10835"/>
    <w:rsid w:val="00A148F1"/>
    <w:rsid w:val="00A203BC"/>
    <w:rsid w:val="00A244C4"/>
    <w:rsid w:val="00A56B81"/>
    <w:rsid w:val="00A75115"/>
    <w:rsid w:val="00AB2B1A"/>
    <w:rsid w:val="00AF30C7"/>
    <w:rsid w:val="00AF50E8"/>
    <w:rsid w:val="00B1403A"/>
    <w:rsid w:val="00B15594"/>
    <w:rsid w:val="00B240B8"/>
    <w:rsid w:val="00B30636"/>
    <w:rsid w:val="00B31E5F"/>
    <w:rsid w:val="00B5299A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B06F2C48C7F4CE49BA5412CE0D62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C5384-41E2-4ADF-92AD-CA218CC7433E}"/>
      </w:docPartPr>
      <w:docPartBody>
        <w:p w:rsidR="00A3590D" w:rsidRDefault="00185D6B" w:rsidP="00185D6B">
          <w:pPr>
            <w:pStyle w:val="9B06F2C48C7F4CE49BA5412CE0D62C4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0652F"/>
    <w:rsid w:val="0007734B"/>
    <w:rsid w:val="000D238C"/>
    <w:rsid w:val="000E35F7"/>
    <w:rsid w:val="0010313D"/>
    <w:rsid w:val="00185D6B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3590D"/>
    <w:rsid w:val="00A46FC0"/>
    <w:rsid w:val="00A753FF"/>
    <w:rsid w:val="00A976D3"/>
    <w:rsid w:val="00BD61CE"/>
    <w:rsid w:val="00BD6F3A"/>
    <w:rsid w:val="00C46B9C"/>
    <w:rsid w:val="00C74067"/>
    <w:rsid w:val="00C867E2"/>
    <w:rsid w:val="00C87658"/>
    <w:rsid w:val="00CE48AE"/>
    <w:rsid w:val="00D01F7C"/>
    <w:rsid w:val="00D56DFF"/>
    <w:rsid w:val="00E02AF5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B06F2C48C7F4CE49BA5412CE0D62C4C">
    <w:name w:val="9B06F2C48C7F4CE49BA5412CE0D62C4C"/>
    <w:rsid w:val="00185D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75E6E-D4D9-460F-A150-F314124F9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4</cp:revision>
  <dcterms:created xsi:type="dcterms:W3CDTF">2017-03-24T19:42:00Z</dcterms:created>
  <dcterms:modified xsi:type="dcterms:W3CDTF">2018-02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